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Singapore</w:t>
      </w:r>
    </w:p>
    <w:bookmarkStart w:id="25" w:name="cover-letter-for-hairdresser-position"/>
    <w:p>
      <w:pPr>
        <w:pStyle w:val="Heading1"/>
      </w:pPr>
      <w:r>
        <w:t xml:space="preserve">Cover Letter for Hairdresser Position</w:t>
      </w:r>
    </w:p>
    <w:p>
      <w:pPr>
        <w:pStyle w:val="FirstParagraph"/>
      </w:pPr>
      <w:r>
        <w:t xml:space="preserve">Dear Hiring Manager,</w:t>
      </w:r>
    </w:p>
    <w:p>
      <w:pPr>
        <w:pStyle w:val="BodyText"/>
      </w:pPr>
      <w:r>
        <w:t xml:space="preserve">I am excited to apply for the Hairdresser position at your esteemed establishment in Singapore. With a decade of experience in the dynamic and fast-paced world of hairstyling, I bring a unique blend of technical expertise, creativity, and a deep understanding of client-centric service. As a certified hairdresser with a passion for transforming looks and enhancing confidence, I am eager to contribute my skills to your team while immersing myself in the vibrant beauty culture of Singapore. This opportunity aligns perfectly with my professional goals and my desire to work in one of the most cosmopolitan cities in the world.</w:t>
      </w:r>
    </w:p>
    <w:bookmarkStart w:id="20" w:name="professional-background-and-expertise"/>
    <w:p>
      <w:pPr>
        <w:pStyle w:val="Heading2"/>
      </w:pPr>
      <w:r>
        <w:t xml:space="preserve">Professional Background and Expertise</w:t>
      </w:r>
    </w:p>
    <w:p>
      <w:pPr>
        <w:pStyle w:val="FirstParagraph"/>
      </w:pPr>
      <w:r>
        <w:t xml:space="preserve">As a Hairdresser, I have honed my craft through years of hands-on experience, specializing in a wide range of services including precision haircuts, color correction, balayage techniques, and styling for special occasions. My work is driven by a commitment to staying ahead of industry trends while maintaining the highest standards of hygiene and safety. Whether it’s crafting a sleek bob for a corporate client or designing an avant-garde hairstyle for a fashion shoot, I approach each project with dedication and attention to detail.</w:t>
      </w:r>
    </w:p>
    <w:p>
      <w:pPr>
        <w:pStyle w:val="BodyText"/>
      </w:pPr>
      <w:r>
        <w:t xml:space="preserve">My portfolio reflects my ability to adapt to diverse client needs, from traditional Singaporean preferences to modern Western styles. In Singapore, where cultural diversity is celebrated and beauty trends are ever-evolving, I have developed the flexibility to cater to a broad clientele. For instance, I once designed a custom hairpiece for a local wedding that incorporated traditional motifs with contemporary techniques—a project that received rave reviews and reinforced my belief in the power of personalized service.</w:t>
      </w:r>
    </w:p>
    <w:bookmarkEnd w:id="20"/>
    <w:bookmarkStart w:id="21" w:name="Xa21dd95fe40aaa2e73a408b152c63cc6ef5ab44"/>
    <w:p>
      <w:pPr>
        <w:pStyle w:val="Heading2"/>
      </w:pPr>
      <w:r>
        <w:t xml:space="preserve">Understanding of Singapore’s Beauty Landscape</w:t>
      </w:r>
    </w:p>
    <w:p>
      <w:pPr>
        <w:pStyle w:val="FirstParagraph"/>
      </w:pPr>
      <w:r>
        <w:t xml:space="preserve">Living and working in Singapore has given me invaluable insights into the unique demands of its beauty industry. As a Hairdresser, I recognize that clients here seek not only exceptional results but also an experience that reflects the city’s fast-paced yet refined lifestyle. The demand for precision, efficiency, and innovation is high, and I thrive in environments where these values are prioritized. Whether it’s managing a busy salon schedule or offering bespoke consultations, I ensure every interaction leaves clients feeling valued and confident.</w:t>
      </w:r>
    </w:p>
    <w:p>
      <w:pPr>
        <w:pStyle w:val="BodyText"/>
      </w:pPr>
      <w:r>
        <w:t xml:space="preserve">Moreover, Singapore’s multicultural society has enriched my perspective as a Hairdresser. Working with clients from diverse backgrounds—Malay, Chinese, Indian, and international communities—has taught me the importance of cultural sensitivity and adaptability. For example, I have tailored haircare routines to accommodate different hair textures and traditions while maintaining a modern aesthetic. This experience has equipped me to connect with a wide range of clients and deliver solutions that resonate with their individual identities.</w:t>
      </w:r>
    </w:p>
    <w:bookmarkEnd w:id="21"/>
    <w:bookmarkStart w:id="22" w:name="client-centric-approach"/>
    <w:p>
      <w:pPr>
        <w:pStyle w:val="Heading2"/>
      </w:pPr>
      <w:r>
        <w:t xml:space="preserve">Client-Centric Approach</w:t>
      </w:r>
    </w:p>
    <w:p>
      <w:pPr>
        <w:pStyle w:val="FirstParagraph"/>
      </w:pPr>
      <w:r>
        <w:t xml:space="preserve">At the core of my practice as a Hairdresser is an unwavering focus on client satisfaction. I believe that every haircut or color service should be a collaborative process, where the client’s vision is respected and enhanced by my expertise. In Singapore, where beauty standards are diverse and often influenced by global trends, I prioritize open communication to ensure that expectations are met and exceeded. My ability to listen actively and provide informed recommendations has earned me a loyal clientele who trust my judgment and appreciate my attention to detail.</w:t>
      </w:r>
    </w:p>
    <w:p>
      <w:pPr>
        <w:pStyle w:val="BodyText"/>
      </w:pPr>
      <w:r>
        <w:t xml:space="preserve">In addition to technical skills, I have developed strong interpersonal abilities that allow me to create a welcoming atmosphere in the salon. Whether it’s calming a nervous first-time client or engaging in casual conversation during a routine trim, I strive to make every visit enjoyable. This approach has not only strengthened my reputation but also contributed to positive word-of-mouth referrals—a crucial factor in the competitive Singapore hairdressing scene.</w:t>
      </w:r>
    </w:p>
    <w:bookmarkEnd w:id="22"/>
    <w:bookmarkStart w:id="23" w:name="why-your-salon"/>
    <w:p>
      <w:pPr>
        <w:pStyle w:val="Heading2"/>
      </w:pPr>
      <w:r>
        <w:t xml:space="preserve">Why Your Salon?</w:t>
      </w:r>
    </w:p>
    <w:p>
      <w:pPr>
        <w:pStyle w:val="FirstParagraph"/>
      </w:pPr>
      <w:r>
        <w:t xml:space="preserve">I am particularly drawn to your salon’s commitment to excellence and its reputation for delivering exceptional service. As a Hairdresser, I admire how your team balances artistry with professionalism, creating an environment where creativity and client care coexist seamlessly. I am confident that my dedication to continuous learning and my ability to thrive in a collaborative setting would align well with your values.</w:t>
      </w:r>
    </w:p>
    <w:p>
      <w:pPr>
        <w:pStyle w:val="BodyText"/>
      </w:pPr>
      <w:r>
        <w:t xml:space="preserve">Furthermore, Singapore’s status as a global hub for fashion and beauty makes it an ideal place for a Hairdresser like me to grow professionally. I am eager to contribute to your salon’s success by bringing fresh ideas, technical precision, and a passion for innovation. Whether it’s experimenting with new color techniques or offering advice on maintaining healthy hair in Singapore’s humid climate, I am committed to delivering results that reflect the city’s dynamic spirit.</w:t>
      </w:r>
    </w:p>
    <w:bookmarkEnd w:id="23"/>
    <w:bookmarkStart w:id="24" w:name="conclusion"/>
    <w:p>
      <w:pPr>
        <w:pStyle w:val="Heading2"/>
      </w:pPr>
      <w:r>
        <w:t xml:space="preserve">Conclusion</w:t>
      </w:r>
    </w:p>
    <w:p>
      <w:pPr>
        <w:pStyle w:val="FirstParagraph"/>
      </w:pPr>
      <w:r>
        <w:t xml:space="preserve">In summary, my experience as a Hairdresser, combined with my understanding of Singapore’s unique beauty market, positions me as a strong candidate for this role. I am enthusiastic about the opportunity to join your team and contribute to your continued success in this thriving industry. Thank you for considering my application. I look forward to the possibility of discussing how my skills and vision align with your salon’s goa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Optional: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Singapore</dc:title>
  <dc:creator/>
  <dc:language>en</dc:language>
  <cp:keywords/>
  <dcterms:created xsi:type="dcterms:W3CDTF">2026-07-24T18:53:18Z</dcterms:created>
  <dcterms:modified xsi:type="dcterms:W3CDTF">2026-07-24T18:53:18Z</dcterms:modified>
</cp:coreProperties>
</file>

<file path=docProps/custom.xml><?xml version="1.0" encoding="utf-8"?>
<Properties xmlns="http://schemas.openxmlformats.org/officeDocument/2006/custom-properties" xmlns:vt="http://schemas.openxmlformats.org/officeDocument/2006/docPropsVTypes"/>
</file>